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64F5E798" w:rsidR="00240C8A" w:rsidRDefault="008D2077">
      <w:r>
        <w:t>Team Eagle</w:t>
      </w:r>
      <w:r w:rsidR="00C00303">
        <w:t xml:space="preserve"> Meeting </w:t>
      </w:r>
      <w:r w:rsidR="00754CBB">
        <w:t>7</w:t>
      </w:r>
      <w:r>
        <w:t xml:space="preserve"> </w:t>
      </w:r>
      <w:r w:rsidR="002C414E">
        <w:t>Agenda</w:t>
      </w:r>
    </w:p>
    <w:p w14:paraId="6761821A" w14:textId="5D3EFEC2" w:rsidR="002C414E" w:rsidRDefault="23FC0665" w:rsidP="002C414E">
      <w:r>
        <w:t>1</w:t>
      </w:r>
      <w:r w:rsidR="00754CBB">
        <w:t>9</w:t>
      </w:r>
      <w:r w:rsidRPr="65D86C81">
        <w:rPr>
          <w:vertAlign w:val="superscript"/>
        </w:rPr>
        <w:t>th</w:t>
      </w:r>
      <w:r>
        <w:t xml:space="preserve"> </w:t>
      </w:r>
      <w:r w:rsidR="002C414E">
        <w:t>January 2021</w:t>
      </w:r>
      <w:r w:rsidR="00E1097D">
        <w:t xml:space="preserve">, </w:t>
      </w:r>
      <w:r w:rsidR="0050395A">
        <w:t>5</w:t>
      </w:r>
      <w:r w:rsidR="00BC50AB">
        <w:t>:</w:t>
      </w:r>
      <w:r w:rsidR="00754CBB">
        <w:t>3</w:t>
      </w:r>
      <w:r w:rsidR="00BC50AB">
        <w:t>0</w:t>
      </w:r>
      <w:r w:rsidR="00E1097D">
        <w:t>pm</w:t>
      </w:r>
    </w:p>
    <w:p w14:paraId="3E6C3BF4" w14:textId="7BAC103F" w:rsidR="002C414E" w:rsidRDefault="002C414E" w:rsidP="002C414E">
      <w:r>
        <w:t xml:space="preserve">Chair: </w:t>
      </w:r>
      <w:r w:rsidR="0050395A">
        <w:t>Sarah Carn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3A4152C3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B04E48" w14:paraId="291C1D11" w14:textId="77777777" w:rsidTr="3A4152C3">
        <w:tc>
          <w:tcPr>
            <w:tcW w:w="2547" w:type="dxa"/>
          </w:tcPr>
          <w:p w14:paraId="6FF53A97" w14:textId="77777777" w:rsidR="00B04E48" w:rsidRDefault="00AD796E">
            <w:r>
              <w:t>Status of content</w:t>
            </w:r>
            <w:r w:rsidR="00B04E48">
              <w:t xml:space="preserve"> </w:t>
            </w:r>
          </w:p>
          <w:p w14:paraId="4364DB20" w14:textId="77777777" w:rsidR="00561A00" w:rsidRDefault="00561A00"/>
          <w:p w14:paraId="7F51E72B" w14:textId="01C7F235" w:rsidR="00561A00" w:rsidRDefault="00561A00"/>
        </w:tc>
        <w:tc>
          <w:tcPr>
            <w:tcW w:w="5103" w:type="dxa"/>
          </w:tcPr>
          <w:p w14:paraId="00380FEF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</w:rPr>
              <w:t>Checkin</w:t>
            </w:r>
            <w:proofErr w:type="spellEnd"/>
            <w:r>
              <w:rPr>
                <w:rFonts w:ascii="Segoe UI" w:hAnsi="Segoe UI" w:cs="Segoe UI"/>
                <w:sz w:val="21"/>
                <w:szCs w:val="21"/>
              </w:rPr>
              <w:t xml:space="preserve"> -finished all A2 writing</w:t>
            </w:r>
          </w:p>
          <w:p w14:paraId="041E697E" w14:textId="1209C9EB" w:rsidR="00913224" w:rsidRPr="00913224" w:rsidRDefault="00913224"/>
        </w:tc>
        <w:tc>
          <w:tcPr>
            <w:tcW w:w="1097" w:type="dxa"/>
          </w:tcPr>
          <w:p w14:paraId="1DC1A678" w14:textId="6B4615D9" w:rsidR="00B04E48" w:rsidRDefault="00B902B0" w:rsidP="001245AC">
            <w:pPr>
              <w:jc w:val="center"/>
            </w:pPr>
            <w:r>
              <w:t>20</w:t>
            </w:r>
          </w:p>
        </w:tc>
      </w:tr>
      <w:tr w:rsidR="00361D07" w14:paraId="61899800" w14:textId="77777777" w:rsidTr="3A4152C3">
        <w:tc>
          <w:tcPr>
            <w:tcW w:w="2547" w:type="dxa"/>
          </w:tcPr>
          <w:p w14:paraId="76011A46" w14:textId="5169C15B" w:rsidR="00361D07" w:rsidRDefault="00754CBB">
            <w:r>
              <w:t>Website Style</w:t>
            </w:r>
          </w:p>
        </w:tc>
        <w:tc>
          <w:tcPr>
            <w:tcW w:w="5103" w:type="dxa"/>
          </w:tcPr>
          <w:p w14:paraId="3AE3579B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gramStart"/>
            <w:r>
              <w:rPr>
                <w:rFonts w:ascii="Segoe UI" w:hAnsi="Symbol" w:cs="Segoe UI"/>
                <w:sz w:val="21"/>
                <w:szCs w:val="21"/>
              </w:rPr>
              <w:t>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 Discuss</w:t>
            </w:r>
            <w:proofErr w:type="gramEnd"/>
            <w:r>
              <w:rPr>
                <w:rFonts w:ascii="Segoe UI" w:hAnsi="Segoe UI" w:cs="Segoe UI"/>
                <w:sz w:val="21"/>
                <w:szCs w:val="21"/>
              </w:rPr>
              <w:t xml:space="preserve"> website style </w:t>
            </w:r>
          </w:p>
          <w:p w14:paraId="3EA49945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gramStart"/>
            <w:r>
              <w:rPr>
                <w:rFonts w:ascii="Segoe UI" w:hAnsi="Symbol" w:cs="Segoe UI"/>
                <w:sz w:val="21"/>
                <w:szCs w:val="21"/>
              </w:rPr>
              <w:t>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 Make</w:t>
            </w:r>
            <w:proofErr w:type="gramEnd"/>
            <w:r>
              <w:rPr>
                <w:rFonts w:ascii="Segoe UI" w:hAnsi="Segoe UI" w:cs="Segoe UI"/>
                <w:sz w:val="21"/>
                <w:szCs w:val="21"/>
              </w:rPr>
              <w:t xml:space="preserve"> a plan for the CSS</w:t>
            </w:r>
          </w:p>
          <w:p w14:paraId="2359ED89" w14:textId="15FF1BA0" w:rsidR="007A7122" w:rsidRDefault="007A7122">
            <w:pPr>
              <w:rPr>
                <w:b/>
                <w:bCs/>
              </w:rPr>
            </w:pPr>
          </w:p>
        </w:tc>
        <w:tc>
          <w:tcPr>
            <w:tcW w:w="1097" w:type="dxa"/>
          </w:tcPr>
          <w:p w14:paraId="4BFA6F38" w14:textId="74A5E582" w:rsidR="00361D07" w:rsidRDefault="00051756" w:rsidP="001245AC">
            <w:pPr>
              <w:jc w:val="center"/>
            </w:pPr>
            <w:r>
              <w:t>10</w:t>
            </w:r>
          </w:p>
        </w:tc>
      </w:tr>
      <w:tr w:rsidR="002C414E" w14:paraId="7431EE41" w14:textId="77777777" w:rsidTr="3A4152C3">
        <w:tc>
          <w:tcPr>
            <w:tcW w:w="2547" w:type="dxa"/>
          </w:tcPr>
          <w:p w14:paraId="0B53104D" w14:textId="5AA3C7B8" w:rsidR="002C414E" w:rsidRDefault="00754CBB">
            <w:proofErr w:type="spellStart"/>
            <w:r>
              <w:t>Github</w:t>
            </w:r>
            <w:proofErr w:type="spellEnd"/>
          </w:p>
        </w:tc>
        <w:tc>
          <w:tcPr>
            <w:tcW w:w="5103" w:type="dxa"/>
          </w:tcPr>
          <w:p w14:paraId="7176B4C0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</w:rPr>
              <w:t>Github</w:t>
            </w:r>
            <w:proofErr w:type="spellEnd"/>
            <w:r>
              <w:rPr>
                <w:rFonts w:ascii="Segoe UI" w:hAnsi="Segoe UI" w:cs="Segoe UI"/>
                <w:sz w:val="21"/>
                <w:szCs w:val="21"/>
              </w:rPr>
              <w:t xml:space="preserve"> commits all working fine?</w:t>
            </w:r>
          </w:p>
          <w:p w14:paraId="363460D9" w14:textId="76193020" w:rsidR="00420A4B" w:rsidRDefault="00420A4B"/>
        </w:tc>
        <w:tc>
          <w:tcPr>
            <w:tcW w:w="1097" w:type="dxa"/>
          </w:tcPr>
          <w:p w14:paraId="3175184C" w14:textId="18EEEC3E" w:rsidR="002C414E" w:rsidRDefault="5D82F65D" w:rsidP="001245AC">
            <w:pPr>
              <w:jc w:val="center"/>
            </w:pPr>
            <w:r>
              <w:t>20</w:t>
            </w:r>
          </w:p>
        </w:tc>
      </w:tr>
      <w:tr w:rsidR="002C414E" w14:paraId="40CB004D" w14:textId="77777777" w:rsidTr="3A4152C3">
        <w:tc>
          <w:tcPr>
            <w:tcW w:w="2547" w:type="dxa"/>
          </w:tcPr>
          <w:p w14:paraId="69D8E8D2" w14:textId="30D9A7EA" w:rsidR="002C414E" w:rsidRDefault="002C414E">
            <w:r>
              <w:t>Any other business</w:t>
            </w:r>
          </w:p>
        </w:tc>
        <w:tc>
          <w:tcPr>
            <w:tcW w:w="5103" w:type="dxa"/>
          </w:tcPr>
          <w:p w14:paraId="072DA5EC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gramStart"/>
            <w:r>
              <w:rPr>
                <w:rFonts w:ascii="Segoe UI" w:hAnsi="Symbol" w:cs="Segoe UI"/>
                <w:sz w:val="21"/>
                <w:szCs w:val="21"/>
              </w:rPr>
              <w:t>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 Finalise</w:t>
            </w:r>
            <w:proofErr w:type="gramEnd"/>
            <w:r>
              <w:rPr>
                <w:rFonts w:ascii="Segoe UI" w:hAnsi="Segoe UI" w:cs="Segoe UI"/>
                <w:sz w:val="21"/>
                <w:szCs w:val="21"/>
              </w:rPr>
              <w:t xml:space="preserve"> any details. </w:t>
            </w:r>
          </w:p>
          <w:p w14:paraId="7D4313AA" w14:textId="77777777" w:rsidR="00754CBB" w:rsidRDefault="00754CBB" w:rsidP="00754CBB">
            <w:pPr>
              <w:rPr>
                <w:rFonts w:ascii="Segoe UI" w:hAnsi="Segoe UI" w:cs="Segoe UI"/>
                <w:sz w:val="21"/>
                <w:szCs w:val="21"/>
              </w:rPr>
            </w:pPr>
            <w:proofErr w:type="gramStart"/>
            <w:r>
              <w:rPr>
                <w:rFonts w:ascii="Segoe UI" w:hAnsi="Symbol" w:cs="Segoe UI"/>
                <w:sz w:val="21"/>
                <w:szCs w:val="21"/>
              </w:rPr>
              <w:t>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 Questions</w:t>
            </w:r>
            <w:proofErr w:type="gramEnd"/>
            <w:r>
              <w:rPr>
                <w:rFonts w:ascii="Segoe UI" w:hAnsi="Segoe UI" w:cs="Segoe UI"/>
                <w:sz w:val="21"/>
                <w:szCs w:val="21"/>
              </w:rPr>
              <w:t>.</w:t>
            </w:r>
          </w:p>
          <w:p w14:paraId="5037E955" w14:textId="77777777" w:rsidR="002C414E" w:rsidRDefault="002C414E"/>
        </w:tc>
        <w:tc>
          <w:tcPr>
            <w:tcW w:w="1097" w:type="dxa"/>
          </w:tcPr>
          <w:p w14:paraId="69997FDC" w14:textId="072F8B7F" w:rsidR="002C414E" w:rsidRDefault="00E53F68" w:rsidP="001245AC">
            <w:pPr>
              <w:jc w:val="center"/>
            </w:pPr>
            <w:r>
              <w:t>10</w:t>
            </w:r>
          </w:p>
        </w:tc>
      </w:tr>
      <w:tr w:rsidR="00197451" w14:paraId="7A289DAE" w14:textId="77777777" w:rsidTr="3A4152C3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03" w:type="dxa"/>
          </w:tcPr>
          <w:p w14:paraId="6DC20CFF" w14:textId="5FF16F99" w:rsidR="00197451" w:rsidRDefault="00BC50AB">
            <w:r>
              <w:t xml:space="preserve">Next chair </w:t>
            </w:r>
            <w:r w:rsidR="00754CBB">
              <w:t>–</w:t>
            </w:r>
            <w:r w:rsidR="00E53F68">
              <w:t xml:space="preserve"> </w:t>
            </w:r>
            <w:r w:rsidR="00754CBB">
              <w:t>Sarah B</w:t>
            </w:r>
          </w:p>
        </w:tc>
        <w:tc>
          <w:tcPr>
            <w:tcW w:w="1097" w:type="dxa"/>
          </w:tcPr>
          <w:p w14:paraId="48798D25" w14:textId="78F4AFF6" w:rsidR="00197451" w:rsidRDefault="00197451" w:rsidP="001245AC">
            <w:pPr>
              <w:jc w:val="center"/>
            </w:pP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D4F7F"/>
    <w:rsid w:val="001245AC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5FA7"/>
    <w:rsid w:val="0050395A"/>
    <w:rsid w:val="00561A00"/>
    <w:rsid w:val="00592A88"/>
    <w:rsid w:val="005F05F1"/>
    <w:rsid w:val="007015BB"/>
    <w:rsid w:val="00706F1D"/>
    <w:rsid w:val="00754CBB"/>
    <w:rsid w:val="007A1DD7"/>
    <w:rsid w:val="007A7122"/>
    <w:rsid w:val="008D01C1"/>
    <w:rsid w:val="008D2077"/>
    <w:rsid w:val="008E7F46"/>
    <w:rsid w:val="00906272"/>
    <w:rsid w:val="00913224"/>
    <w:rsid w:val="00AD796E"/>
    <w:rsid w:val="00B04E48"/>
    <w:rsid w:val="00B902B0"/>
    <w:rsid w:val="00BC50AB"/>
    <w:rsid w:val="00C00303"/>
    <w:rsid w:val="00DA1E29"/>
    <w:rsid w:val="00DC2708"/>
    <w:rsid w:val="00E1097D"/>
    <w:rsid w:val="00E53F68"/>
    <w:rsid w:val="00E75752"/>
    <w:rsid w:val="00E849C1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A4152C3"/>
    <w:rsid w:val="3E93A70B"/>
    <w:rsid w:val="402F776C"/>
    <w:rsid w:val="4048F028"/>
    <w:rsid w:val="4059DAA0"/>
    <w:rsid w:val="4538599E"/>
    <w:rsid w:val="46FBDD64"/>
    <w:rsid w:val="48648843"/>
    <w:rsid w:val="4B71133B"/>
    <w:rsid w:val="4D72BF69"/>
    <w:rsid w:val="4D76D422"/>
    <w:rsid w:val="5163C15D"/>
    <w:rsid w:val="53482014"/>
    <w:rsid w:val="5470FEEB"/>
    <w:rsid w:val="548863C8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5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5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0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21T10:58:00Z</dcterms:created>
  <dcterms:modified xsi:type="dcterms:W3CDTF">2021-01-2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